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2d91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2T13:40:25Z</dcterms:created>
  <dcterms:modified xsi:type="dcterms:W3CDTF">2020-05-12T13:40:25Z</dcterms:modified>
</cp:coreProperties>
</file>